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 xml:space="preserve">21</w:t>
      </w:r>
      <w:r w:rsidR="00E409B8" w:rsidRPr="00DB3E0E">
        <w:t/>
      </w:r>
      <w:r w:rsidR="007A483C">
        <w:t/>
      </w:r>
      <w:r w:rsidR="00E409B8">
        <w:t xml:space="preserve"> day of  </w:t>
      </w:r>
      <w:r w:rsidR="007A483C">
        <w:t xml:space="preserve">August</w:t>
      </w:r>
      <w:r w:rsidR="00E409B8" w:rsidRPr="00DB3E0E">
        <w:t/>
      </w:r>
      <w:r w:rsidR="007A483C">
        <w:t/>
      </w:r>
      <w:r w:rsidR="00E409B8">
        <w:t xml:space="preserve">,  </w:t>
      </w:r>
      <w:r w:rsidR="007A483C">
        <w:t xml:space="preserve">2024</w:t>
      </w:r>
      <w:r w:rsidR="00E409B8" w:rsidRPr="00DB3E0E">
        <w:t/>
      </w:r>
      <w:r w:rsidR="007A483C">
        <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 xml:space="preserve">ONE COMMUNE 8</w:t>
      </w:r>
      <w:proofErr w:type="spellStart"/>
      <w:r w:rsidR="00E409B8" w:rsidRPr="00E409B8">
        <w:rPr>
          <w:b/>
        </w:rPr>
        <w:t/>
      </w:r>
      <w:proofErr w:type="spellEnd"/>
      <w:r>
        <w:rPr>
          <w:b/>
        </w:rPr>
        <w:t/>
      </w:r>
      <w:r w:rsidR="00E409B8" w:rsidRPr="00E409B8">
        <w:rPr>
          <w:b/>
        </w:rPr>
        <w:t>,</w:t>
      </w:r>
      <w:r w:rsidR="00E409B8">
        <w:t xml:space="preserve"> </w:t>
      </w:r>
      <w:r w:rsidR="00096E94">
        <w:t xml:space="preserve"> an entity registered under laws of India and having its registered office at </w:t>
      </w:r>
      <w:r>
        <w:t xml:space="preserve">145, 5th Main Rd, Sector 6, HSR Layout, Bengaluru, Karnataka 560102</w:t>
      </w:r>
      <w:proofErr w:type="spellStart"/>
      <w:r w:rsidR="00E409B8" w:rsidRPr="00DB3E0E">
        <w:t/>
      </w:r>
      <w:proofErr w:type="spellEnd"/>
      <w:r>
        <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 xml:space="preserve">undefined</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 xml:space="preserve">ONE COMMUNE 8</w:t>
      </w:r>
      <w:proofErr w:type="spellStart"/>
      <w:r w:rsidRPr="00E409B8">
        <w:rPr>
          <w:b/>
        </w:rPr>
        <w:t/>
      </w:r>
      <w:proofErr w:type="spellEnd"/>
      <w:r w:rsidR="007A483C">
        <w:rPr>
          <w:b/>
        </w:rPr>
        <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 xml:space="preserve">145, 5th Main Rd, Sector 6, HSR Layout, Bengaluru, Karnataka 560102</w:t>
      </w:r>
      <w:proofErr w:type="spellStart"/>
      <w:r w:rsidR="00E409B8" w:rsidRPr="00DB3E0E">
        <w:t/>
      </w:r>
      <w:proofErr w:type="spellEnd"/>
      <w:r w:rsidR="007A483C">
        <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 xml:space="preserve">9693220791</w:t>
      </w:r>
      <w:proofErr w:type="spellStart"/>
      <w:r w:rsidR="00E409B8" w:rsidRPr="00DB3E0E">
        <w:t/>
      </w:r>
      <w:proofErr w:type="spellEnd"/>
      <w:r w:rsidR="007A483C">
        <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 xml:space="preserve">nishant.sahay@growthschool.io</w:t>
      </w:r>
      <w:proofErr w:type="spellStart"/>
      <w:r w:rsidR="00E409B8" w:rsidRPr="00DB3E0E">
        <w:t/>
      </w:r>
      <w:proofErr w:type="spellEnd"/>
      <w:r w:rsidR="007A483C">
        <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 xml:space="preserve">Chaitanya</w:t>
      </w:r>
      <w:proofErr w:type="spellStart"/>
      <w:r w:rsidR="00062D23" w:rsidRPr="00DB3E0E">
        <w:t/>
      </w:r>
      <w:proofErr w:type="spellEnd"/>
      <w:r w:rsidR="007A483C">
        <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 xml:space="preserve">ONE COMMUNE 8</w:t>
      </w:r>
      <w:proofErr w:type="spellStart"/>
      <w:r w:rsidR="00E409B8" w:rsidRPr="00E409B8">
        <w:rPr>
          <w:b/>
        </w:rPr>
        <w:t/>
      </w:r>
      <w:proofErr w:type="spellEnd"/>
      <w:r w:rsidR="007A483C">
        <w:rPr>
          <w:b/>
        </w:rPr>
        <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 xml:space="preserve">null</w:t>
      </w:r>
      <w:proofErr w:type="spellStart"/>
      <w:r w:rsidR="00062D23">
        <w:t/>
      </w:r>
      <w:proofErr w:type="spellEnd"/>
      <w:r w:rsidR="007A483C">
        <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 xml:space="preserve">Finance Executive</w:t>
      </w:r>
      <w:proofErr w:type="spellStart"/>
      <w:r w:rsidR="00E409B8" w:rsidRPr="00DB3E0E">
        <w:t/>
      </w:r>
      <w:proofErr w:type="spellEnd"/>
      <w:r w:rsidR="007A483C">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389DE8B" w14:textId="77777777" w:rsidR="006719FD"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357CDA24" w14:textId="5B45E5B3" w:rsidR="00A76AB5" w:rsidRDefault="007A483C" w:rsidP="006719FD">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FE0E85">
        <w:t/>
      </w:r>
      <w:proofErr w:type="spellStart"/>
      <w:r w:rsidR="00E409B8" w:rsidRPr="00172F6A">
        <w:t/>
      </w:r>
      <w:proofErr w:type="spellEnd"/>
      <w:r>
        <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 xml:space="preserve">null</w:t>
      </w:r>
      <w:proofErr w:type="spellStart"/>
      <w:r w:rsidR="00062D23">
        <w:t/>
      </w:r>
      <w:proofErr w:type="spellEnd"/>
      <w:r w:rsidR="007A483C">
        <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 xml:space="preserve">Finance Executive</w:t>
      </w:r>
      <w:proofErr w:type="spellStart"/>
      <w:r w:rsidR="00992D16" w:rsidRPr="00DB3E0E">
        <w:t/>
      </w:r>
      <w:proofErr w:type="spellEnd"/>
      <w:r w:rsidR="007A483C">
        <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 xml:space="preserve">null</w:t>
      </w:r>
      <w:proofErr w:type="spellStart"/>
      <w:r w:rsidR="00062D23">
        <w:t/>
      </w:r>
      <w:proofErr w:type="spellEnd"/>
      <w:r w:rsidR="007A483C">
        <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 xml:space="preserve">Finance Executive</w:t>
      </w:r>
      <w:proofErr w:type="spellStart"/>
      <w:r w:rsidR="00992D16" w:rsidRPr="00DB3E0E">
        <w:t/>
      </w:r>
      <w:proofErr w:type="spellEnd"/>
      <w:r w:rsidR="007A483C">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E8BC4D" w14:textId="77777777" w:rsidR="006E135F" w:rsidRDefault="006E135F">
      <w:r>
        <w:separator/>
      </w:r>
    </w:p>
  </w:endnote>
  <w:endnote w:type="continuationSeparator" w:id="0">
    <w:p w14:paraId="54EA238B" w14:textId="77777777" w:rsidR="006E135F" w:rsidRDefault="006E1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D4F58" w14:textId="77777777" w:rsidR="006E135F" w:rsidRDefault="006E135F">
      <w:r>
        <w:separator/>
      </w:r>
    </w:p>
  </w:footnote>
  <w:footnote w:type="continuationSeparator" w:id="0">
    <w:p w14:paraId="5AEA4D67" w14:textId="77777777" w:rsidR="006E135F" w:rsidRDefault="006E1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0B65"/>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19FD"/>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135F"/>
    <w:rsid w:val="006E2F01"/>
    <w:rsid w:val="006E3182"/>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3180F"/>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E0E85"/>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 Id="rId12"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5</Words>
  <Characters>3018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6</cp:revision>
  <cp:lastPrinted>2022-10-11T09:16:00Z</cp:lastPrinted>
  <dcterms:created xsi:type="dcterms:W3CDTF">2024-07-11T05:51:00Z</dcterms:created>
  <dcterms:modified xsi:type="dcterms:W3CDTF">2024-08-16T10:27:00Z</dcterms:modified>
</cp:coreProperties>
</file>